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6B0B" w:rsidRDefault="001F6B0B" w:rsidP="001F6B0B">
      <w:pPr>
        <w:pStyle w:val="Heading1"/>
        <w:jc w:val="center"/>
        <w:rPr>
          <w:sz w:val="4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0" locked="0" layoutInCell="1" allowOverlap="1" wp14:anchorId="096199EE" wp14:editId="005B084C">
                <wp:simplePos x="0" y="0"/>
                <wp:positionH relativeFrom="column">
                  <wp:posOffset>2538095</wp:posOffset>
                </wp:positionH>
                <wp:positionV relativeFrom="paragraph">
                  <wp:posOffset>-370205</wp:posOffset>
                </wp:positionV>
                <wp:extent cx="1870075" cy="1845310"/>
                <wp:effectExtent l="0" t="0" r="0" b="254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" o:spid="_x0000_s1026" style="position:absolute;margin-left:199.85pt;margin-top:-29.15pt;width:147.25pt;height:145.3pt;z-index:25166694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">
                <v:shape id="Picture 5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r4Gv/BAAAA2gAAAA8AAABkcnMvZG93bnJldi54bWxEj0FrAjEUhO8F/0N4greaVanIanapFtte&#10;1WKvj+S5Wbt5WTapu/33TaHgcZiZb5hNObhG3KgLtWcFs2kGglh7U3Ol4OO0f1yBCBHZYOOZFPxQ&#10;gLIYPWwwN77nA92OsRIJwiFHBTbGNpcyaEsOw9S3xMm7+M5hTLKrpOmwT3DXyHmWLaXDmtOCxZZ2&#10;lvTX8dspWLyyfvE205/xvLfuen67bHtWajIentcgIg3xHv5vvxsFT/B3Jd0AWfwC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r4Gv/BAAAA2gAAAA8AAAAAAAAAAAAAAAAAnwIA&#10;AGRycy9kb3ducmV2LnhtbFBLBQYAAAAABAAEAPcAAACNAwAAAAA=&#10;">
                  <v:imagedata r:id="rId10" o:title="" croptop="3526f" cropbottom="22913f" cropleft="12508f" cropright="12340f" chromakey="white"/>
                  <v:path arrowok="t"/>
                </v:shape>
                <v:shape id="Picture 6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QjhO7DAAAA2gAAAA8AAABkcnMvZG93bnJldi54bWxEj8FqwzAQRO+B/oPYQi+hkdKDad3IphgC&#10;gZ7i5pDeFmtrG1srx1Jt5++jQKHHYWbeMLt8sb2YaPStYw3bjQJBXDnTcq3h9LV/fgXhA7LB3jFp&#10;uJKHPHtY7TA1buYjTWWoRYSwT1FDE8KQSumrhiz6jRuIo/fjRoshyrGWZsQ5wm0vX5RKpMWW40KD&#10;AxUNVV35azUM35fKzG+zWoc++dziQXXn4qT10+Py8Q4i0BL+w3/tg9GQwP1KvAEyu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lCOE7sMAAADaAAAADwAAAAAAAAAAAAAAAACf&#10;AgAAZHJzL2Rvd25yZXYueG1sUEsFBgAAAAAEAAQA9wAAAI8DAAAAAA==&#10;">
                  <v:imagedata r:id="rId11" o:title="" chromakey="white"/>
                  <v:path arrowok="t"/>
                </v:shape>
              </v:group>
            </w:pict>
          </mc:Fallback>
        </mc:AlternateContent>
      </w:r>
    </w:p>
    <w:p w:rsidR="001F6B0B" w:rsidRDefault="001F6B0B" w:rsidP="001F6B0B">
      <w:pPr>
        <w:pStyle w:val="Heading1"/>
        <w:jc w:val="center"/>
        <w:rPr>
          <w:sz w:val="40"/>
        </w:rPr>
      </w:pPr>
    </w:p>
    <w:p w:rsidR="001F6B0B" w:rsidRDefault="001F6B0B" w:rsidP="001F6B0B">
      <w:pPr>
        <w:pStyle w:val="Heading1"/>
        <w:jc w:val="center"/>
        <w:rPr>
          <w:sz w:val="40"/>
        </w:rPr>
      </w:pPr>
    </w:p>
    <w:p w:rsidR="001F6B0B" w:rsidRDefault="001F6B0B" w:rsidP="001F6B0B">
      <w:pPr>
        <w:pStyle w:val="Heading1"/>
        <w:jc w:val="center"/>
        <w:rPr>
          <w:sz w:val="40"/>
        </w:rPr>
      </w:pPr>
      <w:r>
        <w:rPr>
          <w:sz w:val="40"/>
        </w:rPr>
        <w:t>COMPETENCY-BASED EDUCATION (CBE)</w:t>
      </w:r>
    </w:p>
    <w:p w:rsidR="001F6B0B" w:rsidRDefault="001F6B0B" w:rsidP="001F6B0B">
      <w:pPr>
        <w:pStyle w:val="Heading1"/>
        <w:jc w:val="center"/>
        <w:rPr>
          <w:sz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F59EE00" wp14:editId="780C5E26">
                <wp:simplePos x="0" y="0"/>
                <wp:positionH relativeFrom="column">
                  <wp:posOffset>-5621655</wp:posOffset>
                </wp:positionH>
                <wp:positionV relativeFrom="paragraph">
                  <wp:posOffset>273050</wp:posOffset>
                </wp:positionV>
                <wp:extent cx="10794365" cy="437515"/>
                <wp:effectExtent l="0" t="0" r="381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 flipV="1">
                          <a:off x="0" y="0"/>
                          <a:ext cx="10794365" cy="437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1F6B0B" w:rsidRPr="005E5997" w:rsidRDefault="001F6B0B" w:rsidP="001F6B0B">
                            <w:pPr>
                              <w:pStyle w:val="Heading1"/>
                              <w:rPr>
                                <w:sz w:val="56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proofErr w:type="gramStart"/>
                            <w:r>
                              <w:rPr>
                                <w:sz w:val="56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IRE </w:t>
                            </w:r>
                            <w:r w:rsidRPr="005E5997">
                              <w:rPr>
                                <w:sz w:val="56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 ACTIVITY</w:t>
                            </w:r>
                            <w:proofErr w:type="gramEnd"/>
                            <w:r w:rsidRPr="005E5997">
                              <w:rPr>
                                <w:sz w:val="56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 ASSESS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left:0;text-align:left;margin-left:-442.65pt;margin-top:21.5pt;width:849.95pt;height:34.45pt;rotation:-90;flip:y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" filled="f" stroked="f">
                <v:textbox>
                  <w:txbxContent>
                    <w:p w:rsidR="001F6B0B" w:rsidRPr="005E5997" w:rsidRDefault="001F6B0B" w:rsidP="001F6B0B">
                      <w:pPr>
                        <w:pStyle w:val="Heading1"/>
                        <w:rPr>
                          <w:sz w:val="56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proofErr w:type="gramStart"/>
                      <w:r>
                        <w:rPr>
                          <w:sz w:val="56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I</w:t>
                      </w:r>
                      <w:r>
                        <w:rPr>
                          <w:sz w:val="56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RE </w:t>
                      </w:r>
                      <w:r w:rsidRPr="005E5997">
                        <w:rPr>
                          <w:sz w:val="56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 ACTIVITY</w:t>
                      </w:r>
                      <w:proofErr w:type="gramEnd"/>
                      <w:r w:rsidRPr="005E5997">
                        <w:rPr>
                          <w:sz w:val="56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 ASSESSME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40"/>
        </w:rPr>
        <w:t xml:space="preserve">SCHOOL-BASED ASSESSMENT </w:t>
      </w:r>
      <w:r>
        <w:rPr>
          <w:rFonts w:ascii="Bell MT" w:hAnsi="Bell MT"/>
          <w:sz w:val="40"/>
        </w:rPr>
        <w:t>CKEAB 002</w:t>
      </w:r>
    </w:p>
    <w:p w:rsidR="001F6B0B" w:rsidRDefault="001F6B0B" w:rsidP="001F6B0B">
      <w:pPr>
        <w:pStyle w:val="Heading1"/>
        <w:jc w:val="center"/>
        <w:rPr>
          <w:sz w:val="40"/>
        </w:rPr>
      </w:pPr>
      <w:r>
        <w:rPr>
          <w:sz w:val="40"/>
        </w:rPr>
        <w:t>GRADE 5 – MIDTERM ASSESSMENT (TERM 1, 2026)</w:t>
      </w:r>
    </w:p>
    <w:p w:rsidR="001F6B0B" w:rsidRDefault="001F6B0B" w:rsidP="001F6B0B">
      <w:pPr>
        <w:pStyle w:val="FirstParagraph"/>
        <w:jc w:val="center"/>
        <w:rPr>
          <w:b/>
          <w:bCs/>
        </w:rPr>
      </w:pPr>
      <w:r>
        <w:rPr>
          <w:b/>
          <w:bCs/>
        </w:rPr>
        <w:t>Learner’s Name: ___________________________School Name: ______________________________</w:t>
      </w:r>
      <w:r>
        <w:br/>
      </w:r>
    </w:p>
    <w:p w:rsidR="001F6B0B" w:rsidRDefault="001F6B0B" w:rsidP="001F6B0B">
      <w:pPr>
        <w:pStyle w:val="FirstParagraph"/>
      </w:pPr>
      <w:r>
        <w:rPr>
          <w:b/>
          <w:bCs/>
        </w:rPr>
        <w:t xml:space="preserve">           Assessment Number: ___________________________    Date: _______________________________</w:t>
      </w:r>
    </w:p>
    <w:p w:rsidR="001F6B0B" w:rsidRDefault="001F6B0B" w:rsidP="001F6B0B">
      <w:pPr>
        <w:pStyle w:val="Heading1"/>
        <w:jc w:val="center"/>
        <w:rPr>
          <w:sz w:val="36"/>
        </w:rPr>
      </w:pPr>
      <w:r>
        <w:rPr>
          <w:sz w:val="36"/>
        </w:rPr>
        <w:t>IRE ACTIVITIES ASSESSMENT</w:t>
      </w:r>
    </w:p>
    <w:p w:rsidR="001F6B0B" w:rsidRPr="00C046A9" w:rsidRDefault="001F6B0B" w:rsidP="001F6B0B">
      <w:pPr>
        <w:pStyle w:val="BodyText"/>
        <w:jc w:val="center"/>
        <w:rPr>
          <w:b/>
        </w:rPr>
      </w:pPr>
      <w:r>
        <w:rPr>
          <w:b/>
        </w:rPr>
        <w:t>SCORE GRID: FOR FACILITATORS US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15"/>
        <w:gridCol w:w="180"/>
        <w:gridCol w:w="180"/>
        <w:gridCol w:w="180"/>
        <w:gridCol w:w="180"/>
        <w:gridCol w:w="180"/>
        <w:gridCol w:w="180"/>
        <w:gridCol w:w="180"/>
        <w:gridCol w:w="180"/>
        <w:gridCol w:w="18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916"/>
      </w:tblGrid>
      <w:tr w:rsidR="008A3C69" w:rsidRPr="00C046A9" w:rsidTr="00F61AE6">
        <w:trPr>
          <w:tblHeader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8A3C69" w:rsidRPr="00C046A9" w:rsidRDefault="008A3C69" w:rsidP="006B1D3A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8A3C69" w:rsidRPr="00C046A9" w:rsidRDefault="008A3C69" w:rsidP="008A3C6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8A3C69" w:rsidRPr="00C046A9" w:rsidTr="00F61AE6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Score per Question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:rsidR="008A3C69" w:rsidRPr="00C046A9" w:rsidRDefault="008A3C69" w:rsidP="0094147C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8A3C69" w:rsidRPr="00C046A9" w:rsidTr="00F61AE6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Learner Score</w:t>
            </w: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8A3C69" w:rsidRPr="00C046A9" w:rsidRDefault="008A3C69" w:rsidP="006B1D3A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8A3C69" w:rsidRPr="00C046A9" w:rsidRDefault="008A3C69" w:rsidP="0094147C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F6B0B" w:rsidRPr="00D537B0" w:rsidRDefault="001F6B0B" w:rsidP="001F6B0B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D537B0">
        <w:rPr>
          <w:rFonts w:ascii="Times New Roman" w:eastAsia="Times New Roman" w:hAnsi="Times New Roman" w:cs="Times New Roman"/>
          <w:b/>
          <w:bCs/>
          <w:sz w:val="27"/>
          <w:szCs w:val="27"/>
        </w:rPr>
        <w:t>ANSWER ALL QUESTIONS</w:t>
      </w:r>
    </w:p>
    <w:p w:rsidR="001F6B0B" w:rsidRDefault="001F6B0B" w:rsidP="001F6B0B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  <w:sectPr w:rsidR="001F6B0B" w:rsidSect="002F071A">
          <w:footerReference w:type="default" r:id="rId12"/>
          <w:type w:val="continuous"/>
          <w:pgSz w:w="11900" w:h="16820"/>
          <w:pgMar w:top="426" w:right="100" w:bottom="0" w:left="680" w:header="720" w:footer="87" w:gutter="0"/>
          <w:pgNumType w:start="1"/>
          <w:cols w:space="720"/>
          <w:docGrid w:linePitch="1"/>
        </w:sectPr>
      </w:pPr>
    </w:p>
    <w:p w:rsidR="002F071A" w:rsidRPr="001F6B0B" w:rsidRDefault="001F6B0B" w:rsidP="001F6B0B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1F6B0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</w:t>
      </w:r>
      <w:r w:rsidR="002F071A" w:rsidRPr="001F6B0B">
        <w:rPr>
          <w:rFonts w:ascii="Times New Roman" w:eastAsia="Times New Roman" w:hAnsi="Times New Roman" w:cs="Times New Roman"/>
          <w:sz w:val="24"/>
          <w:szCs w:val="24"/>
        </w:rPr>
        <w:t>“Whiter than milk, sweeter than honey…” refers to Surah</w:t>
      </w:r>
      <w:r w:rsidR="002F071A" w:rsidRPr="001F6B0B">
        <w:rPr>
          <w:rFonts w:ascii="Times New Roman" w:eastAsia="Times New Roman" w:hAnsi="Times New Roman" w:cs="Times New Roman"/>
          <w:sz w:val="24"/>
          <w:szCs w:val="24"/>
        </w:rPr>
        <w:br/>
        <w:t>A. Aadiya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="002F071A" w:rsidRPr="001F6B0B">
        <w:rPr>
          <w:rFonts w:ascii="Times New Roman" w:eastAsia="Times New Roman" w:hAnsi="Times New Roman" w:cs="Times New Roman"/>
          <w:sz w:val="24"/>
          <w:szCs w:val="24"/>
        </w:rPr>
        <w:t>B. As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="002F071A" w:rsidRPr="001F6B0B">
        <w:rPr>
          <w:rFonts w:ascii="Times New Roman" w:eastAsia="Times New Roman" w:hAnsi="Times New Roman" w:cs="Times New Roman"/>
          <w:sz w:val="24"/>
          <w:szCs w:val="24"/>
        </w:rPr>
        <w:t>C. Na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2F071A" w:rsidRPr="001F6B0B">
        <w:rPr>
          <w:rFonts w:ascii="Times New Roman" w:eastAsia="Times New Roman" w:hAnsi="Times New Roman" w:cs="Times New Roman"/>
          <w:sz w:val="24"/>
          <w:szCs w:val="24"/>
        </w:rPr>
        <w:t>D. Kawthar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To protect oneself from evil men and jinns, a Muslim should recite Surah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Maun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Kawthar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C. Asr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Naas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Which one is NOT a lesson from Surah Al-Maun? We should not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Encourage feeding the poor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Show off in ibadah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Pray on time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Be kind to orphans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The story of Abrahah is mentioned in Surah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Fiyl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Asr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C. Tiyn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Maun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Six children of Prophet Muhammad (SAW) were from Khadijah except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Qassim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Ibrahim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Abdullah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Ruqqayyah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The only pillar of Islam given in the heavens was to be performed how many times a day?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7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5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C. 50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99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The dua “Bismillahi tawakkaltu ‘alallah…” is said when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Entering the house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Leaving the house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</w:r>
      <w:r w:rsidRPr="002F071A">
        <w:rPr>
          <w:rFonts w:ascii="Times New Roman" w:eastAsia="Times New Roman" w:hAnsi="Times New Roman" w:cs="Times New Roman"/>
          <w:sz w:val="24"/>
          <w:szCs w:val="24"/>
        </w:rPr>
        <w:lastRenderedPageBreak/>
        <w:t>C. Entering the market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Entering the mosque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Which is a correct description of a male’s clothing?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Should cover whole body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Should cover between navel and knee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Should be long enough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Should not be attractive</w:t>
      </w:r>
    </w:p>
    <w:p w:rsidR="001F6B0B" w:rsidRDefault="001F6B0B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8992" behindDoc="1" locked="0" layoutInCell="1" allowOverlap="1" wp14:anchorId="594A9716" wp14:editId="1D9304A8">
            <wp:simplePos x="0" y="0"/>
            <wp:positionH relativeFrom="column">
              <wp:posOffset>228599</wp:posOffset>
            </wp:positionH>
            <wp:positionV relativeFrom="paragraph">
              <wp:posOffset>121920</wp:posOffset>
            </wp:positionV>
            <wp:extent cx="1247775" cy="2283664"/>
            <wp:effectExtent l="0" t="0" r="0" b="0"/>
            <wp:wrapNone/>
            <wp:docPr id="11" name="Picture 11" descr="Muslim Prayer Guide Qiyam Position Outline Stock Vector by ©ridjam 1138167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Muslim Prayer Guide Qiyam Position Outline Stock Vector by ©ridjam 11381676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23" t="13778" r="46666"/>
                    <a:stretch/>
                  </pic:blipFill>
                  <pic:spPr bwMode="auto">
                    <a:xfrm>
                      <a:off x="0" y="0"/>
                      <a:ext cx="1247775" cy="2283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071A" w:rsidRPr="002F071A">
        <w:rPr>
          <w:rFonts w:ascii="Times New Roman" w:eastAsia="Times New Roman" w:hAnsi="Times New Roman" w:cs="Times New Roman"/>
          <w:sz w:val="24"/>
          <w:szCs w:val="24"/>
        </w:rPr>
        <w:t>The posture shown in the diagram is</w:t>
      </w:r>
    </w:p>
    <w:p w:rsidR="001F6B0B" w:rsidRDefault="001F6B0B" w:rsidP="001F6B0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1F6B0B" w:rsidRDefault="001F6B0B" w:rsidP="001F6B0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1F6B0B" w:rsidRDefault="002F071A" w:rsidP="001F6B0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1F6B0B" w:rsidRDefault="001F6B0B" w:rsidP="001F6B0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1F6B0B" w:rsidRDefault="001F6B0B" w:rsidP="001F6B0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2F071A" w:rsidRPr="002F071A" w:rsidRDefault="002F071A" w:rsidP="001F6B0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. Qiyaam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Sujuud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I’tidal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Smartul</w:t>
      </w:r>
    </w:p>
    <w:p w:rsidR="001F6B0B" w:rsidRDefault="001F6B0B" w:rsidP="001F6B0B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lastRenderedPageBreak/>
        <w:t>Which eating etiquette was NOT taught by the Prophet?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Say Bismillah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Eat with right hand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Eat what is in front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Eat using a spoon</w:t>
      </w:r>
    </w:p>
    <w:p w:rsidR="001F6B0B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The social media symbol shown represents</w:t>
      </w:r>
    </w:p>
    <w:p w:rsidR="001F6B0B" w:rsidRDefault="001F6B0B" w:rsidP="001F6B0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36F0A91" wp14:editId="75F52DF8">
            <wp:extent cx="885825" cy="905082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clrChange>
                        <a:clrFrom>
                          <a:srgbClr val="F7F7F7"/>
                        </a:clrFrom>
                        <a:clrTo>
                          <a:srgbClr val="F7F7F7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905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071A" w:rsidRPr="002F071A" w:rsidRDefault="002F071A" w:rsidP="001F6B0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. Twitter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Instagram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Skype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Google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Which attribute of Allah appears in both Surah Fatiha and Surah Naas?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Al-Malik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Ar-Rahmaan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Ar-Rahiim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Al-Aziz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Who identified the correct Ulul Azm prophets?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Kawthar – Nuh, Ibrahim, Isa, Musa, Muhammad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Mariam – Isa, Yusuf, Adam, Idris, Muhammad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Hawa – Muhammad, Musa, Isa, Yusuf, Adam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Kassim – Yusuf, Idris, Isa, Ismail, Ishaaq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Which one is NOT among the five things we will be questioned about?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Wealth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Life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Knowledge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Work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nother name for Surah Al-Fatiha i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Thulithil Qur’an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Qalbul Qur’an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Sabaul Mathani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Saratul Ahad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llah calls Himself all these names in Surah Naas except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Khaaliki Naas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Rabbi Naa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Maliki Naas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Ilaahi Naas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Surahs Naas and Falaq are called Al-Muawwidhatayn because they are Surahs of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Guidance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Sleep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Protection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Medicine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Surah Al-Masad was revealed to warn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Abrahah and his elephant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Abu Lahab and his wife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Taif chief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Kafirun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Prophet Muhammad (SAW) is an example of all these except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Jealousy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Kindnes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Trustworthiness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Truthfulness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“Bismillahi awwalahu wa akhirahu” is said when you forget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To wash hand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To eat with right hand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To say Alhamdulillah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To say Bismillah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lastRenderedPageBreak/>
        <w:t>Allah is “The Source of Peace” and is praised a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As-Saami’u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As-Salaam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Al-Baswiir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Ar-Rahmaan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Number of prophets mentioned in the Qur’an i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15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40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25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36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 baby boy below two years produces Najis Mukhaffafa when he passe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Vomit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Stool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Saliva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Urine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It is Sunnah to perform Wudhu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Before eating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Before travelling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Before bathing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Before sleeping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Qiblah direction in Kenya is toward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South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West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C. North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East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One finishes Swalah by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Turning right then left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Raising right hand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Saying Ameen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Reciting a dua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Clothing made from _____ is forbidden for Muslim males.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Silk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Khaki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C. Cotton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Polyester</w:t>
      </w:r>
    </w:p>
    <w:p w:rsidR="002F071A" w:rsidRP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The dua “Bismillahi tawakkaltu…” is recited when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Leaving a bus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Leaving a house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Entering a bus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Entering a house</w:t>
      </w:r>
    </w:p>
    <w:p w:rsidR="002F071A" w:rsidRDefault="002F071A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Which one is NOT true about the first call to prophethood?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He was in Cave Hira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He was 40 years old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He was asked to read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He was migrating to Madina</w:t>
      </w:r>
    </w:p>
    <w:p w:rsidR="001F6B0B" w:rsidRPr="00D537B0" w:rsidRDefault="001F6B0B" w:rsidP="001F6B0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Quran contains ______ surahs.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1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2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11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124</w:t>
      </w:r>
    </w:p>
    <w:p w:rsidR="001F6B0B" w:rsidRDefault="001F6B0B" w:rsidP="002F071A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</w:p>
    <w:p w:rsidR="001F6B0B" w:rsidRDefault="001F6B0B" w:rsidP="002F071A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</w:p>
    <w:p w:rsidR="001F6B0B" w:rsidRDefault="001F6B0B" w:rsidP="001F6B0B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1F6B0B" w:rsidRDefault="001F6B0B" w:rsidP="001F6B0B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1F6B0B" w:rsidRDefault="001F6B0B" w:rsidP="001F6B0B">
      <w:pPr>
        <w:jc w:val="center"/>
        <w:rPr>
          <w:rFonts w:ascii="Playbill" w:hAnsi="Playbill"/>
          <w:sz w:val="28"/>
          <w:shd w:val="clear" w:color="auto" w:fill="000000" w:themeFill="text1"/>
        </w:rPr>
      </w:pPr>
      <w:r>
        <w:rPr>
          <w:rFonts w:ascii="Playbill" w:hAnsi="Playbill"/>
          <w:sz w:val="28"/>
          <w:shd w:val="clear" w:color="auto" w:fill="000000" w:themeFill="text1"/>
        </w:rPr>
        <w:t>©COMPETENCE KENYA EXAMINATION AND ASSESSMENT BOARD</w:t>
      </w:r>
    </w:p>
    <w:p w:rsidR="001F6B0B" w:rsidRDefault="001F6B0B" w:rsidP="001F6B0B">
      <w:pPr>
        <w:jc w:val="center"/>
        <w:rPr>
          <w:rFonts w:ascii="Times New Roman"/>
          <w:b/>
          <w:color w:val="000000"/>
          <w:sz w:val="36"/>
        </w:rPr>
      </w:pPr>
      <w:r>
        <w:rPr>
          <w:rFonts w:ascii="Lucida Calligraphy" w:hAnsi="Lucida Calligraphy"/>
          <w:b/>
        </w:rPr>
        <w:t>This is the last printed page</w:t>
      </w:r>
    </w:p>
    <w:p w:rsidR="001F6B0B" w:rsidRDefault="001F6B0B" w:rsidP="002F071A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sectPr w:rsidR="001F6B0B" w:rsidSect="001F6B0B">
          <w:type w:val="continuous"/>
          <w:pgSz w:w="11900" w:h="16820"/>
          <w:pgMar w:top="426" w:right="100" w:bottom="0" w:left="680" w:header="720" w:footer="87" w:gutter="0"/>
          <w:pgNumType w:start="1"/>
          <w:cols w:num="2" w:sep="1" w:space="720"/>
          <w:docGrid w:linePitch="1"/>
        </w:sectPr>
      </w:pPr>
    </w:p>
    <w:p w:rsidR="002F071A" w:rsidRPr="002F071A" w:rsidRDefault="002F071A" w:rsidP="002F071A">
      <w:pPr>
        <w:spacing w:before="100" w:beforeAutospacing="1" w:after="100" w:afterAutospacing="1" w:line="240" w:lineRule="auto"/>
        <w:jc w:val="left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2F071A">
        <w:rPr>
          <w:rFonts w:ascii="Times New Roman" w:eastAsia="Times New Roman" w:hAnsi="Times New Roman" w:cs="Times New Roman"/>
          <w:b/>
          <w:bCs/>
          <w:sz w:val="36"/>
          <w:szCs w:val="36"/>
        </w:rPr>
        <w:lastRenderedPageBreak/>
        <w:t>IRE ANSWERS</w:t>
      </w:r>
    </w:p>
    <w:p w:rsidR="002F071A" w:rsidRPr="001F6B0B" w:rsidRDefault="002F071A" w:rsidP="001F6B0B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1F6B0B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2F071A" w:rsidRP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2F071A" w:rsidRDefault="002F071A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1F6B0B" w:rsidRPr="002F071A" w:rsidRDefault="001F6B0B" w:rsidP="002F071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2F071A" w:rsidRDefault="002F071A">
      <w:pPr>
        <w:spacing w:before="424" w:after="0" w:line="409" w:lineRule="exact"/>
        <w:jc w:val="left"/>
        <w:rPr>
          <w:rFonts w:ascii="Times New Roman"/>
          <w:b/>
          <w:color w:val="000000"/>
          <w:sz w:val="36"/>
        </w:rPr>
      </w:pPr>
    </w:p>
    <w:p w:rsidR="002F071A" w:rsidRDefault="002F071A">
      <w:pPr>
        <w:spacing w:before="424" w:after="0" w:line="409" w:lineRule="exact"/>
        <w:jc w:val="left"/>
        <w:rPr>
          <w:rFonts w:ascii="Times New Roman"/>
          <w:b/>
          <w:color w:val="000000"/>
          <w:sz w:val="36"/>
        </w:rPr>
      </w:pPr>
    </w:p>
    <w:p w:rsidR="002F071A" w:rsidRDefault="002F071A">
      <w:pPr>
        <w:spacing w:before="424" w:after="0" w:line="409" w:lineRule="exact"/>
        <w:jc w:val="left"/>
        <w:rPr>
          <w:rFonts w:ascii="Times New Roman"/>
          <w:b/>
          <w:color w:val="000000"/>
          <w:sz w:val="36"/>
        </w:rPr>
      </w:pPr>
    </w:p>
    <w:sectPr w:rsidR="002F071A">
      <w:pgSz w:w="11900" w:h="16820"/>
      <w:pgMar w:top="675" w:right="100" w:bottom="0" w:left="920" w:header="720" w:footer="720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5001" w:rsidRDefault="00685001" w:rsidP="002F071A">
      <w:pPr>
        <w:spacing w:before="0" w:after="0" w:line="240" w:lineRule="auto"/>
      </w:pPr>
      <w:r>
        <w:separator/>
      </w:r>
    </w:p>
  </w:endnote>
  <w:endnote w:type="continuationSeparator" w:id="0">
    <w:p w:rsidR="00685001" w:rsidRDefault="00685001" w:rsidP="002F071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B2B1301E-32F6-4542-8770-42935811ECAF}"/>
    <w:embedBold r:id="rId2" w:fontKey="{8AE41F2B-30F0-42D8-873F-5F98E5920F4D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1225B7CF-053F-45AA-AF08-52E207589F0E}"/>
    <w:embedBold r:id="rId4" w:fontKey="{E70ADAAB-067C-4DB4-B6B0-91FABA8F08F0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37E68EC8-89F7-4B62-BCC8-BFA492330849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6" w:fontKey="{51E22850-9A70-464A-B2B7-EDEB4F1DAD31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7" w:fontKey="{5101E68A-9DF0-4E99-A221-781225D9038A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8" w:fontKey="{1AE45E11-98FA-4B3E-9AD4-75A877ED3DD8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9" w:fontKey="{90C0F2AF-A09E-42C9-97C9-B3036D919AB3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92D90605-1383-4A8C-95BD-03402A86CD77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071A" w:rsidRDefault="002F071A" w:rsidP="002F071A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48BAB185" wp14:editId="3D392617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547713F9" wp14:editId="77462C91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5A28B335" wp14:editId="666FCDE5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>KENYA PRIMARY SCHOOL</w:t>
    </w:r>
    <w:r w:rsidRPr="008645CC">
      <w:rPr>
        <w:rFonts w:ascii="Playbill" w:hAnsi="Playbill"/>
        <w:sz w:val="28"/>
        <w:shd w:val="clear" w:color="auto" w:fill="C00000"/>
      </w:rPr>
      <w:t xml:space="preserve"> EDUCATION ASSESSMENT</w:t>
    </w:r>
    <w:r>
      <w:rPr>
        <w:rFonts w:ascii="Playbill" w:hAnsi="Playbill"/>
        <w:sz w:val="28"/>
      </w:rPr>
      <w:t xml:space="preserve">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 w:rsidR="00E32945">
      <w:rPr>
        <w:rFonts w:ascii="Playbill" w:hAnsi="Playbill"/>
        <w:color w:val="FFC000"/>
        <w:sz w:val="28"/>
        <w:shd w:val="clear" w:color="auto" w:fill="00B050"/>
      </w:rPr>
      <w:t>I</w:t>
    </w:r>
    <w:r>
      <w:rPr>
        <w:rFonts w:ascii="Playbill" w:hAnsi="Playbill"/>
        <w:color w:val="FFC000"/>
        <w:sz w:val="28"/>
        <w:shd w:val="clear" w:color="auto" w:fill="00B050"/>
      </w:rPr>
      <w:t>RE</w:t>
    </w:r>
    <w:r w:rsidRPr="008645CC">
      <w:rPr>
        <w:rFonts w:ascii="Playbill" w:hAnsi="Playbill"/>
        <w:color w:val="FFC000"/>
        <w:sz w:val="28"/>
      </w:rPr>
      <w:t xml:space="preserve">   </w:t>
    </w:r>
    <w:r>
      <w:rPr>
        <w:rFonts w:ascii="Playbill" w:hAnsi="Playbill"/>
        <w:color w:val="FFC000"/>
        <w:sz w:val="28"/>
      </w:rPr>
      <w:t xml:space="preserve">    </w:t>
    </w:r>
    <w:r w:rsidRPr="008645CC">
      <w:rPr>
        <w:rFonts w:ascii="Playbill" w:hAnsi="Playbill"/>
        <w:color w:val="FFC000"/>
        <w:sz w:val="28"/>
      </w:rPr>
      <w:t xml:space="preserve">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A3ABBA1" wp14:editId="6A3D0FD7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5001" w:rsidRDefault="00685001" w:rsidP="002F071A">
      <w:pPr>
        <w:spacing w:before="0" w:after="0" w:line="240" w:lineRule="auto"/>
      </w:pPr>
      <w:r>
        <w:separator/>
      </w:r>
    </w:p>
  </w:footnote>
  <w:footnote w:type="continuationSeparator" w:id="0">
    <w:p w:rsidR="00685001" w:rsidRDefault="00685001" w:rsidP="002F071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733675"/>
    <w:multiLevelType w:val="multilevel"/>
    <w:tmpl w:val="D31EC2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>
    <w:nsid w:val="2D6E14CA"/>
    <w:multiLevelType w:val="multilevel"/>
    <w:tmpl w:val="883E3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88C6C8D"/>
    <w:multiLevelType w:val="multilevel"/>
    <w:tmpl w:val="7AA44B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upperLetter"/>
      <w:lvlText w:val="%2."/>
      <w:lvlJc w:val="left"/>
      <w:pPr>
        <w:ind w:left="1222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3">
    <w:nsid w:val="4C331771"/>
    <w:multiLevelType w:val="multilevel"/>
    <w:tmpl w:val="4B7E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68F01009"/>
    <w:multiLevelType w:val="multilevel"/>
    <w:tmpl w:val="CBEEFB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1F6B0B"/>
    <w:rsid w:val="00210B0C"/>
    <w:rsid w:val="002F071A"/>
    <w:rsid w:val="006366BE"/>
    <w:rsid w:val="00685001"/>
    <w:rsid w:val="008A3C69"/>
    <w:rsid w:val="00A61FE0"/>
    <w:rsid w:val="00B06B85"/>
    <w:rsid w:val="00BA5B2D"/>
    <w:rsid w:val="00E32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2F071A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2F071A"/>
    <w:pPr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2F071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2F071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2F071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F071A"/>
    <w:rPr>
      <w:b/>
      <w:bCs/>
    </w:rPr>
  </w:style>
  <w:style w:type="paragraph" w:styleId="BodyText">
    <w:name w:val="Body Text"/>
    <w:basedOn w:val="Normal"/>
    <w:link w:val="BodyTextChar"/>
    <w:unhideWhenUsed/>
    <w:qFormat/>
    <w:rsid w:val="002F071A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2F071A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2F071A"/>
  </w:style>
  <w:style w:type="paragraph" w:styleId="Header">
    <w:name w:val="header"/>
    <w:basedOn w:val="Normal"/>
    <w:link w:val="HeaderChar"/>
    <w:rsid w:val="002F071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2F071A"/>
  </w:style>
  <w:style w:type="paragraph" w:styleId="Footer">
    <w:name w:val="footer"/>
    <w:basedOn w:val="Normal"/>
    <w:link w:val="FooterChar"/>
    <w:uiPriority w:val="99"/>
    <w:rsid w:val="002F071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071A"/>
  </w:style>
  <w:style w:type="paragraph" w:styleId="BalloonText">
    <w:name w:val="Balloon Text"/>
    <w:basedOn w:val="Normal"/>
    <w:link w:val="BalloonTextChar"/>
    <w:rsid w:val="002F071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071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2F071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2F071A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2F071A"/>
    <w:pPr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2F071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2F071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2F071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F071A"/>
    <w:rPr>
      <w:b/>
      <w:bCs/>
    </w:rPr>
  </w:style>
  <w:style w:type="paragraph" w:styleId="BodyText">
    <w:name w:val="Body Text"/>
    <w:basedOn w:val="Normal"/>
    <w:link w:val="BodyTextChar"/>
    <w:unhideWhenUsed/>
    <w:qFormat/>
    <w:rsid w:val="002F071A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2F071A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2F071A"/>
  </w:style>
  <w:style w:type="paragraph" w:styleId="Header">
    <w:name w:val="header"/>
    <w:basedOn w:val="Normal"/>
    <w:link w:val="HeaderChar"/>
    <w:rsid w:val="002F071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2F071A"/>
  </w:style>
  <w:style w:type="paragraph" w:styleId="Footer">
    <w:name w:val="footer"/>
    <w:basedOn w:val="Normal"/>
    <w:link w:val="FooterChar"/>
    <w:uiPriority w:val="99"/>
    <w:rsid w:val="002F071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071A"/>
  </w:style>
  <w:style w:type="paragraph" w:styleId="BalloonText">
    <w:name w:val="Balloon Text"/>
    <w:basedOn w:val="Normal"/>
    <w:link w:val="BalloonTextChar"/>
    <w:rsid w:val="002F071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071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2F07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880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7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8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692</Words>
  <Characters>3951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46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8</cp:revision>
  <dcterms:created xsi:type="dcterms:W3CDTF">2025-12-06T13:55:00Z</dcterms:created>
  <dcterms:modified xsi:type="dcterms:W3CDTF">2025-12-13T08:07:00Z</dcterms:modified>
</cp:coreProperties>
</file>